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F2A12" w14:textId="77777777" w:rsidR="00977D18" w:rsidRDefault="00977D18" w:rsidP="00FB0F34">
      <w:pPr>
        <w:ind w:left="-1134"/>
        <w:rPr>
          <w:rFonts w:ascii="Arial" w:hAnsi="Arial"/>
        </w:rPr>
      </w:pPr>
    </w:p>
    <w:p w14:paraId="1E8DD31A" w14:textId="77777777" w:rsidR="00CF5437" w:rsidRDefault="00CF5437" w:rsidP="00FB0F34">
      <w:pPr>
        <w:ind w:left="-1134"/>
        <w:rPr>
          <w:rFonts w:ascii="Arial" w:hAnsi="Arial"/>
        </w:rPr>
      </w:pPr>
      <w:r w:rsidRPr="00CF5437">
        <w:rPr>
          <w:rFonts w:ascii="Arial" w:hAnsi="Arial"/>
          <w:noProof/>
        </w:rPr>
        <w:drawing>
          <wp:anchor distT="0" distB="0" distL="114300" distR="114300" simplePos="0" relativeHeight="251659264" behindDoc="1" locked="0" layoutInCell="1" allowOverlap="1" wp14:anchorId="16C57FD3" wp14:editId="31C58CE2">
            <wp:simplePos x="0" y="0"/>
            <wp:positionH relativeFrom="column">
              <wp:posOffset>2072005</wp:posOffset>
            </wp:positionH>
            <wp:positionV relativeFrom="paragraph">
              <wp:posOffset>110490</wp:posOffset>
            </wp:positionV>
            <wp:extent cx="1614948" cy="685800"/>
            <wp:effectExtent l="0" t="0" r="4445" b="0"/>
            <wp:wrapTight wrapText="bothSides">
              <wp:wrapPolygon edited="0">
                <wp:start x="0" y="0"/>
                <wp:lineTo x="0" y="19800"/>
                <wp:lineTo x="1784" y="21000"/>
                <wp:lineTo x="20131" y="21000"/>
                <wp:lineTo x="21405" y="19800"/>
                <wp:lineTo x="21405" y="0"/>
                <wp:lineTo x="0" y="0"/>
              </wp:wrapPolygon>
            </wp:wrapTight>
            <wp:docPr id="4" name="Image 4" descr="C:\Users\ThibautAo\Desktop\LOGOS\ease logo-150x150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ibautAo\Desktop\LOGOS\ease logo-150x150px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948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E848C3" w14:textId="77777777" w:rsidR="00CF5437" w:rsidRPr="00804E67" w:rsidRDefault="00CF5437" w:rsidP="00FB0F34">
      <w:pPr>
        <w:ind w:left="-1134"/>
        <w:rPr>
          <w:rFonts w:ascii="Arial" w:hAnsi="Arial"/>
        </w:rPr>
      </w:pPr>
    </w:p>
    <w:p w14:paraId="073C4326" w14:textId="77777777" w:rsidR="00771892" w:rsidRPr="007F6FFB" w:rsidRDefault="00771892" w:rsidP="001F5952">
      <w:pPr>
        <w:jc w:val="center"/>
        <w:rPr>
          <w:rFonts w:ascii="Arial" w:hAnsi="Arial"/>
          <w:b/>
          <w:sz w:val="28"/>
          <w:szCs w:val="28"/>
          <w:lang w:val="en-GB"/>
        </w:rPr>
      </w:pPr>
    </w:p>
    <w:p w14:paraId="2DE8C845" w14:textId="77777777" w:rsidR="00CF5437" w:rsidRDefault="00CF5437" w:rsidP="001F5952">
      <w:pPr>
        <w:jc w:val="center"/>
        <w:rPr>
          <w:rFonts w:ascii="Arial" w:hAnsi="Arial"/>
          <w:b/>
          <w:sz w:val="36"/>
          <w:szCs w:val="36"/>
          <w:lang w:val="en-GB"/>
        </w:rPr>
      </w:pPr>
    </w:p>
    <w:p w14:paraId="5657D323" w14:textId="77777777" w:rsidR="00CF5437" w:rsidRDefault="00CF5437" w:rsidP="001F5952">
      <w:pPr>
        <w:jc w:val="center"/>
        <w:rPr>
          <w:rFonts w:ascii="Arial" w:hAnsi="Arial"/>
          <w:b/>
          <w:sz w:val="36"/>
          <w:szCs w:val="36"/>
          <w:lang w:val="en-GB"/>
        </w:rPr>
      </w:pPr>
    </w:p>
    <w:p w14:paraId="024BB7EA" w14:textId="457FCB4C" w:rsidR="001F5952" w:rsidRPr="00B73028" w:rsidRDefault="007F6FFB" w:rsidP="001F5952">
      <w:pPr>
        <w:jc w:val="center"/>
        <w:rPr>
          <w:rFonts w:ascii="Arial" w:hAnsi="Arial"/>
          <w:b/>
          <w:sz w:val="36"/>
          <w:szCs w:val="36"/>
          <w:lang w:val="en-GB"/>
        </w:rPr>
      </w:pPr>
      <w:r>
        <w:rPr>
          <w:rFonts w:ascii="Arial" w:hAnsi="Arial"/>
          <w:b/>
          <w:sz w:val="36"/>
          <w:szCs w:val="36"/>
          <w:lang w:val="en-GB"/>
        </w:rPr>
        <w:t xml:space="preserve">EASE </w:t>
      </w:r>
      <w:r w:rsidR="00355ACA">
        <w:rPr>
          <w:rFonts w:ascii="Arial" w:hAnsi="Arial"/>
          <w:b/>
          <w:sz w:val="36"/>
          <w:szCs w:val="36"/>
          <w:lang w:val="en-GB"/>
        </w:rPr>
        <w:t xml:space="preserve">MEMBERSHIP FORM </w:t>
      </w:r>
      <w:r w:rsidR="0044771B">
        <w:rPr>
          <w:rFonts w:ascii="Arial" w:hAnsi="Arial"/>
          <w:b/>
          <w:sz w:val="36"/>
          <w:szCs w:val="36"/>
          <w:lang w:val="en-GB"/>
        </w:rPr>
        <w:t>202</w:t>
      </w:r>
      <w:r w:rsidR="00662D74">
        <w:rPr>
          <w:rFonts w:ascii="Arial" w:hAnsi="Arial"/>
          <w:b/>
          <w:sz w:val="36"/>
          <w:szCs w:val="36"/>
          <w:lang w:val="en-GB"/>
        </w:rPr>
        <w:t>3</w:t>
      </w:r>
    </w:p>
    <w:p w14:paraId="2DDB4973" w14:textId="77777777" w:rsidR="001F5952" w:rsidRPr="00B73028" w:rsidRDefault="001F5952" w:rsidP="001F5952">
      <w:pPr>
        <w:rPr>
          <w:rFonts w:ascii="Arial" w:hAnsi="Arial"/>
          <w:b/>
          <w:lang w:val="en-GB"/>
        </w:rPr>
      </w:pPr>
    </w:p>
    <w:p w14:paraId="509D9885" w14:textId="77777777" w:rsidR="000A43CA" w:rsidRDefault="000A43CA" w:rsidP="001F5952">
      <w:pPr>
        <w:rPr>
          <w:rFonts w:ascii="Arial" w:hAnsi="Arial"/>
          <w:b/>
          <w:color w:val="FF0000"/>
          <w:lang w:val="en-GB"/>
        </w:rPr>
      </w:pPr>
    </w:p>
    <w:p w14:paraId="48F10BB2" w14:textId="77777777" w:rsidR="007F6FFB" w:rsidRPr="007F6FFB" w:rsidRDefault="007F6FFB" w:rsidP="007F6FFB">
      <w:pPr>
        <w:pStyle w:val="Titre1"/>
        <w:rPr>
          <w:sz w:val="28"/>
          <w:szCs w:val="28"/>
          <w:lang w:val="en-GB"/>
        </w:rPr>
      </w:pPr>
      <w:r w:rsidRPr="007F6FFB">
        <w:rPr>
          <w:sz w:val="28"/>
          <w:szCs w:val="28"/>
          <w:lang w:val="en-GB"/>
        </w:rPr>
        <w:t>ORGANISATION</w:t>
      </w:r>
    </w:p>
    <w:p w14:paraId="625A7C49" w14:textId="77777777" w:rsidR="007F6FFB" w:rsidRPr="007F6FFB" w:rsidRDefault="007F6FFB" w:rsidP="007F6FFB">
      <w:pPr>
        <w:rPr>
          <w:lang w:val="en-GB"/>
        </w:rPr>
      </w:pPr>
    </w:p>
    <w:p w14:paraId="445EE771" w14:textId="77777777" w:rsidR="001F5952" w:rsidRDefault="004C4956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Organisation</w:t>
      </w:r>
      <w:r w:rsidR="001F5952" w:rsidRPr="001F5952">
        <w:rPr>
          <w:rFonts w:ascii="Arial" w:hAnsi="Arial" w:cs="Arial"/>
          <w:lang w:val="en-GB"/>
        </w:rPr>
        <w:t xml:space="preserve"> (name in the National Language) </w:t>
      </w:r>
    </w:p>
    <w:p w14:paraId="07E1BB9C" w14:textId="77777777" w:rsidR="001F5952" w:rsidRP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1F5952">
        <w:rPr>
          <w:rFonts w:ascii="Arial" w:hAnsi="Arial" w:cs="Arial"/>
          <w:lang w:val="en-GB"/>
        </w:rPr>
        <w:t>_________________________________________</w:t>
      </w:r>
      <w:r>
        <w:rPr>
          <w:rFonts w:ascii="Arial" w:hAnsi="Arial" w:cs="Arial"/>
          <w:lang w:val="en-GB"/>
        </w:rPr>
        <w:t>__________________________</w:t>
      </w:r>
    </w:p>
    <w:p w14:paraId="79E7162D" w14:textId="77777777" w:rsid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314AB9A1" w14:textId="77777777" w:rsidR="001F5952" w:rsidRP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1F5952">
        <w:rPr>
          <w:rFonts w:ascii="Arial" w:hAnsi="Arial" w:cs="Arial"/>
          <w:lang w:val="en-GB"/>
        </w:rPr>
        <w:t>Address</w:t>
      </w:r>
    </w:p>
    <w:p w14:paraId="1AC023F1" w14:textId="77777777" w:rsid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1F5952">
        <w:rPr>
          <w:rFonts w:ascii="Arial" w:hAnsi="Arial" w:cs="Arial"/>
          <w:lang w:val="en-GB"/>
        </w:rPr>
        <w:t>___________________________________________________________________</w:t>
      </w:r>
    </w:p>
    <w:p w14:paraId="582F8ED8" w14:textId="77777777" w:rsidR="001F5952" w:rsidRP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3387DA72" w14:textId="77777777" w:rsid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smartTag w:uri="urn:schemas-microsoft-com:office:smarttags" w:element="place">
        <w:smartTag w:uri="urn:schemas-microsoft-com:office:smarttags" w:element="PlaceName">
          <w:r w:rsidRPr="001F5952">
            <w:rPr>
              <w:rFonts w:ascii="Arial" w:hAnsi="Arial" w:cs="Arial"/>
              <w:lang w:val="en-GB"/>
            </w:rPr>
            <w:t>Postcode</w:t>
          </w:r>
        </w:smartTag>
        <w:r w:rsidRPr="001F5952">
          <w:rPr>
            <w:rFonts w:ascii="Arial" w:hAnsi="Arial" w:cs="Arial"/>
            <w:lang w:val="en-GB"/>
          </w:rPr>
          <w:t xml:space="preserve"> </w:t>
        </w:r>
        <w:smartTag w:uri="urn:schemas-microsoft-com:office:smarttags" w:element="PlaceName">
          <w:r w:rsidRPr="001F5952">
            <w:rPr>
              <w:rFonts w:ascii="Arial" w:hAnsi="Arial" w:cs="Arial"/>
              <w:lang w:val="en-GB"/>
            </w:rPr>
            <w:t>_________</w:t>
          </w:r>
          <w:r>
            <w:rPr>
              <w:rFonts w:ascii="Arial" w:hAnsi="Arial" w:cs="Arial"/>
              <w:lang w:val="en-GB"/>
            </w:rPr>
            <w:t>___</w:t>
          </w:r>
        </w:smartTag>
        <w:r>
          <w:rPr>
            <w:rFonts w:ascii="Arial" w:hAnsi="Arial" w:cs="Arial"/>
            <w:lang w:val="en-GB"/>
          </w:rPr>
          <w:t xml:space="preserve"> </w:t>
        </w:r>
        <w:smartTag w:uri="urn:schemas-microsoft-com:office:smarttags" w:element="PlaceType">
          <w:r w:rsidRPr="001F5952">
            <w:rPr>
              <w:rFonts w:ascii="Arial" w:hAnsi="Arial" w:cs="Arial"/>
              <w:lang w:val="en-GB"/>
            </w:rPr>
            <w:t>City</w:t>
          </w:r>
        </w:smartTag>
      </w:smartTag>
      <w:r w:rsidRPr="001F5952">
        <w:rPr>
          <w:rFonts w:ascii="Arial" w:hAnsi="Arial" w:cs="Arial"/>
          <w:lang w:val="en-GB"/>
        </w:rPr>
        <w:t>, country_________</w:t>
      </w:r>
      <w:r>
        <w:rPr>
          <w:rFonts w:ascii="Arial" w:hAnsi="Arial" w:cs="Arial"/>
          <w:lang w:val="en-GB"/>
        </w:rPr>
        <w:t>____________________________</w:t>
      </w:r>
    </w:p>
    <w:p w14:paraId="7DD4296B" w14:textId="77777777" w:rsid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4F45DE30" w14:textId="77777777" w:rsidR="001F5952" w:rsidRDefault="000A43CA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P</w:t>
      </w:r>
      <w:r w:rsidR="001F5952" w:rsidRPr="001F5952">
        <w:rPr>
          <w:rFonts w:ascii="Arial" w:hAnsi="Arial" w:cs="Arial"/>
          <w:lang w:val="en-GB"/>
        </w:rPr>
        <w:t>hone</w:t>
      </w:r>
      <w:r>
        <w:rPr>
          <w:rFonts w:ascii="Arial" w:hAnsi="Arial" w:cs="Arial"/>
          <w:lang w:val="en-GB"/>
        </w:rPr>
        <w:t xml:space="preserve"> number</w:t>
      </w:r>
      <w:r w:rsidR="001F5952" w:rsidRPr="001F5952">
        <w:rPr>
          <w:rFonts w:ascii="Arial" w:hAnsi="Arial" w:cs="Arial"/>
          <w:lang w:val="en-GB"/>
        </w:rPr>
        <w:t xml:space="preserve"> ( </w:t>
      </w:r>
      <w:r w:rsidR="001F5952">
        <w:rPr>
          <w:rFonts w:ascii="Arial" w:hAnsi="Arial" w:cs="Arial"/>
          <w:lang w:val="en-GB"/>
        </w:rPr>
        <w:t xml:space="preserve"> </w:t>
      </w:r>
      <w:r w:rsidR="001F5952" w:rsidRPr="001F5952">
        <w:rPr>
          <w:rFonts w:ascii="Arial" w:hAnsi="Arial" w:cs="Arial"/>
          <w:lang w:val="en-GB"/>
        </w:rPr>
        <w:t>) ____________</w:t>
      </w:r>
      <w:r w:rsidR="001F5952">
        <w:rPr>
          <w:rFonts w:ascii="Arial" w:hAnsi="Arial" w:cs="Arial"/>
          <w:lang w:val="en-GB"/>
        </w:rPr>
        <w:t>___________</w:t>
      </w:r>
      <w:r w:rsidR="001F5952" w:rsidRPr="001F5952">
        <w:rPr>
          <w:rFonts w:ascii="Arial" w:hAnsi="Arial" w:cs="Arial"/>
          <w:lang w:val="en-GB"/>
        </w:rPr>
        <w:t xml:space="preserve"> </w:t>
      </w:r>
    </w:p>
    <w:p w14:paraId="4669BC11" w14:textId="77777777" w:rsidR="000360CD" w:rsidRDefault="000360CD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6160AFD7" w14:textId="77777777" w:rsid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1F5952">
        <w:rPr>
          <w:rFonts w:ascii="Arial" w:hAnsi="Arial" w:cs="Arial"/>
          <w:lang w:val="en-GB"/>
        </w:rPr>
        <w:t>E-mail address __________________</w:t>
      </w:r>
      <w:r>
        <w:rPr>
          <w:rFonts w:ascii="Arial" w:hAnsi="Arial" w:cs="Arial"/>
          <w:lang w:val="en-GB"/>
        </w:rPr>
        <w:t>_____________________________________</w:t>
      </w:r>
    </w:p>
    <w:p w14:paraId="5546B8E0" w14:textId="77777777" w:rsidR="001F5952" w:rsidRPr="001F5952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152F4730" w14:textId="77777777" w:rsidR="001F5952" w:rsidRPr="001F5952" w:rsidRDefault="00FB4E6E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Legal Representative</w:t>
      </w:r>
    </w:p>
    <w:p w14:paraId="51CABFCC" w14:textId="77777777" w:rsidR="001F5952" w:rsidRPr="003A5B8B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3A5B8B">
        <w:rPr>
          <w:rFonts w:ascii="Arial" w:hAnsi="Arial" w:cs="Arial"/>
          <w:lang w:val="en-GB"/>
        </w:rPr>
        <w:t>___________________________________________________________________</w:t>
      </w:r>
    </w:p>
    <w:p w14:paraId="6A2CDA43" w14:textId="77777777" w:rsidR="001F5952" w:rsidRPr="003A5B8B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</w:p>
    <w:p w14:paraId="55BE1E6C" w14:textId="77777777" w:rsidR="001F5952" w:rsidRPr="003A5B8B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3A5B8B">
        <w:rPr>
          <w:rFonts w:ascii="Arial" w:hAnsi="Arial" w:cs="Arial"/>
          <w:lang w:val="en-GB"/>
        </w:rPr>
        <w:t>Contact person</w:t>
      </w:r>
      <w:r w:rsidR="00547FD7" w:rsidRPr="003A5B8B">
        <w:rPr>
          <w:rFonts w:ascii="Arial" w:hAnsi="Arial" w:cs="Arial"/>
          <w:lang w:val="en-GB"/>
        </w:rPr>
        <w:t xml:space="preserve"> (details)</w:t>
      </w:r>
    </w:p>
    <w:p w14:paraId="79A1E627" w14:textId="77777777" w:rsidR="001F5952" w:rsidRPr="003A5B8B" w:rsidRDefault="001F5952" w:rsidP="00B73028">
      <w:pPr>
        <w:autoSpaceDE w:val="0"/>
        <w:autoSpaceDN w:val="0"/>
        <w:adjustRightInd w:val="0"/>
        <w:rPr>
          <w:rFonts w:ascii="Arial" w:hAnsi="Arial" w:cs="Arial"/>
          <w:lang w:val="en-GB"/>
        </w:rPr>
      </w:pPr>
      <w:r w:rsidRPr="003A5B8B">
        <w:rPr>
          <w:rFonts w:ascii="Arial" w:hAnsi="Arial" w:cs="Arial"/>
          <w:lang w:val="en-GB"/>
        </w:rPr>
        <w:t>___________________________________________________________________</w:t>
      </w:r>
    </w:p>
    <w:p w14:paraId="53076CF7" w14:textId="77777777" w:rsidR="009D7B66" w:rsidRPr="003A5B8B" w:rsidRDefault="009D7B66" w:rsidP="001F5952">
      <w:pPr>
        <w:rPr>
          <w:b/>
          <w:lang w:val="en-GB"/>
        </w:rPr>
      </w:pPr>
    </w:p>
    <w:p w14:paraId="5EEC10E0" w14:textId="77777777" w:rsidR="00547FD7" w:rsidRPr="003A5B8B" w:rsidRDefault="00547FD7" w:rsidP="001F5952">
      <w:pPr>
        <w:rPr>
          <w:b/>
          <w:lang w:val="en-GB"/>
        </w:rPr>
      </w:pPr>
    </w:p>
    <w:p w14:paraId="215056B7" w14:textId="77777777" w:rsidR="009D7B66" w:rsidRPr="003A5B8B" w:rsidRDefault="000360CD" w:rsidP="001F5952">
      <w:pPr>
        <w:rPr>
          <w:b/>
          <w:sz w:val="36"/>
          <w:szCs w:val="36"/>
          <w:lang w:val="en-GB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2BA7BAB" wp14:editId="47270020">
                <wp:simplePos x="0" y="0"/>
                <wp:positionH relativeFrom="column">
                  <wp:posOffset>-4445</wp:posOffset>
                </wp:positionH>
                <wp:positionV relativeFrom="paragraph">
                  <wp:posOffset>27305</wp:posOffset>
                </wp:positionV>
                <wp:extent cx="5734050" cy="2085975"/>
                <wp:effectExtent l="0" t="0" r="19050" b="28575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208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6ACC3" w14:textId="77777777" w:rsidR="008C53F3" w:rsidRPr="007F6FFB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lang w:val="en-GB"/>
                              </w:rPr>
                            </w:pPr>
                            <w:r w:rsidRPr="007F6FFB">
                              <w:rPr>
                                <w:rFonts w:ascii="Arial" w:hAnsi="Arial" w:cs="Arial"/>
                                <w:b/>
                                <w:bCs/>
                                <w:lang w:val="en-GB"/>
                              </w:rPr>
                              <w:t>In which sub-sectors does your organisation operate?</w:t>
                            </w:r>
                          </w:p>
                          <w:p w14:paraId="10CE7ECC" w14:textId="77777777" w:rsidR="008C53F3" w:rsidRPr="00E9790D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lang w:val="en-GB"/>
                              </w:rPr>
                            </w:pPr>
                          </w:p>
                          <w:p w14:paraId="5CE3164C" w14:textId="77777777" w:rsidR="008C53F3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ind w:left="54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77189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􀂆</w:t>
                            </w:r>
                            <w:r w:rsidRPr="00771892"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 </w:t>
                            </w:r>
                            <w:r w:rsidR="00865AE5">
                              <w:rPr>
                                <w:rFonts w:ascii="Arial" w:hAnsi="Arial" w:cs="Arial"/>
                                <w:lang w:val="en-GB"/>
                              </w:rPr>
                              <w:t>not-for-profit</w:t>
                            </w:r>
                            <w:r w:rsidRPr="00E9790D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sport</w:t>
                            </w:r>
                          </w:p>
                          <w:p w14:paraId="0EDB58AC" w14:textId="77777777" w:rsidR="008C53F3" w:rsidRPr="00E9790D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</w:p>
                          <w:p w14:paraId="0FE58A04" w14:textId="77777777" w:rsidR="008C53F3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ind w:left="54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77189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􀂆</w:t>
                            </w:r>
                            <w:r w:rsidRPr="00771892">
                              <w:rPr>
                                <w:rFonts w:ascii="Arial" w:hAnsi="Arial" w:cs="Arial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 </w:t>
                            </w:r>
                            <w:r w:rsidR="00CF5437" w:rsidRPr="00E9790D">
                              <w:rPr>
                                <w:rFonts w:ascii="Arial" w:hAnsi="Arial" w:cs="Arial"/>
                                <w:lang w:val="en-GB"/>
                              </w:rPr>
                              <w:t>Professional</w:t>
                            </w:r>
                            <w:r w:rsidRPr="00E9790D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sport</w:t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</w:t>
                            </w:r>
                          </w:p>
                          <w:p w14:paraId="73EC7286" w14:textId="77777777" w:rsidR="008C53F3" w:rsidRPr="00E9790D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</w:p>
                          <w:p w14:paraId="50F26BED" w14:textId="77777777" w:rsidR="008C53F3" w:rsidRPr="00E9790D" w:rsidRDefault="008C53F3" w:rsidP="00827EC7">
                            <w:pPr>
                              <w:autoSpaceDE w:val="0"/>
                              <w:autoSpaceDN w:val="0"/>
                              <w:adjustRightInd w:val="0"/>
                              <w:ind w:left="54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77189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􀂆</w:t>
                            </w:r>
                            <w:r w:rsidRPr="00771892"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 xml:space="preserve"> </w:t>
                            </w:r>
                            <w:r w:rsidRPr="00E9790D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</w:t>
                            </w:r>
                            <w:r w:rsidR="00827EC7">
                              <w:rPr>
                                <w:rFonts w:ascii="Arial" w:hAnsi="Arial" w:cs="Arial"/>
                                <w:lang w:val="en-GB"/>
                              </w:rPr>
                              <w:t>Commercial sector</w:t>
                            </w:r>
                          </w:p>
                          <w:p w14:paraId="7F2336A4" w14:textId="77777777" w:rsidR="008C53F3" w:rsidRPr="00E9790D" w:rsidRDefault="008C53F3" w:rsidP="00E9790D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</w:p>
                          <w:p w14:paraId="04F41FBA" w14:textId="77777777" w:rsidR="008C53F3" w:rsidRPr="00E9790D" w:rsidRDefault="008C53F3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-.35pt;margin-top:2.15pt;width:451.5pt;height:164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">
                <v:textbox>
                  <w:txbxContent>
                    <w:p w:rsidR="008C53F3" w:rsidRPr="007F6FFB" w:rsidRDefault="008C53F3" w:rsidP="00E9790D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r w:rsidRPr="007F6FFB"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  <w:t>In which sub-sectors does your organisation operate?</w:t>
                      </w:r>
                    </w:p>
                    <w:p w:rsidR="008C53F3" w:rsidRPr="00E9790D" w:rsidRDefault="008C53F3" w:rsidP="00E9790D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</w:p>
                    <w:p w:rsidR="008C53F3" w:rsidRDefault="008C53F3" w:rsidP="00E9790D">
                      <w:pPr>
                        <w:autoSpaceDE w:val="0"/>
                        <w:autoSpaceDN w:val="0"/>
                        <w:adjustRightInd w:val="0"/>
                        <w:ind w:left="540"/>
                        <w:rPr>
                          <w:rFonts w:ascii="Arial" w:hAnsi="Arial" w:cs="Arial"/>
                          <w:lang w:val="en-GB"/>
                        </w:rPr>
                      </w:pPr>
                      <w:r w:rsidRPr="0077189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􀂆</w:t>
                      </w:r>
                      <w:r w:rsidRPr="00771892">
                        <w:rPr>
                          <w:rFonts w:ascii="Arial" w:hAnsi="Arial" w:cs="Arial"/>
                          <w:b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/>
                        </w:rPr>
                        <w:t xml:space="preserve">  </w:t>
                      </w:r>
                      <w:r w:rsidR="00865AE5">
                        <w:rPr>
                          <w:rFonts w:ascii="Arial" w:hAnsi="Arial" w:cs="Arial"/>
                          <w:lang w:val="en-GB"/>
                        </w:rPr>
                        <w:t>not-for-profit</w:t>
                      </w:r>
                      <w:r w:rsidRPr="00E9790D">
                        <w:rPr>
                          <w:rFonts w:ascii="Arial" w:hAnsi="Arial" w:cs="Arial"/>
                          <w:lang w:val="en-GB"/>
                        </w:rPr>
                        <w:t xml:space="preserve"> sport</w:t>
                      </w:r>
                    </w:p>
                    <w:p w:rsidR="008C53F3" w:rsidRPr="00E9790D" w:rsidRDefault="008C53F3" w:rsidP="00E9790D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lang w:val="en-GB"/>
                        </w:rPr>
                      </w:pPr>
                    </w:p>
                    <w:p w:rsidR="008C53F3" w:rsidRDefault="008C53F3" w:rsidP="00E9790D">
                      <w:pPr>
                        <w:autoSpaceDE w:val="0"/>
                        <w:autoSpaceDN w:val="0"/>
                        <w:adjustRightInd w:val="0"/>
                        <w:ind w:left="540"/>
                        <w:rPr>
                          <w:rFonts w:ascii="Arial" w:hAnsi="Arial" w:cs="Arial"/>
                          <w:lang w:val="en-GB"/>
                        </w:rPr>
                      </w:pPr>
                      <w:r w:rsidRPr="0077189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􀂆</w:t>
                      </w:r>
                      <w:r w:rsidRPr="00771892">
                        <w:rPr>
                          <w:rFonts w:ascii="Arial" w:hAnsi="Arial" w:cs="Arial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/>
                        </w:rPr>
                        <w:t xml:space="preserve">  </w:t>
                      </w:r>
                      <w:r w:rsidR="00CF5437" w:rsidRPr="00E9790D">
                        <w:rPr>
                          <w:rFonts w:ascii="Arial" w:hAnsi="Arial" w:cs="Arial"/>
                          <w:lang w:val="en-GB"/>
                        </w:rPr>
                        <w:t>Professional</w:t>
                      </w:r>
                      <w:r w:rsidRPr="00E9790D">
                        <w:rPr>
                          <w:rFonts w:ascii="Arial" w:hAnsi="Arial" w:cs="Arial"/>
                          <w:lang w:val="en-GB"/>
                        </w:rPr>
                        <w:t xml:space="preserve"> sport</w:t>
                      </w:r>
                      <w:r>
                        <w:rPr>
                          <w:rFonts w:ascii="Arial" w:hAnsi="Arial" w:cs="Arial"/>
                          <w:lang w:val="en-GB"/>
                        </w:rPr>
                        <w:t xml:space="preserve"> </w:t>
                      </w:r>
                    </w:p>
                    <w:p w:rsidR="008C53F3" w:rsidRPr="00E9790D" w:rsidRDefault="008C53F3" w:rsidP="00E9790D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lang w:val="en-GB"/>
                        </w:rPr>
                      </w:pPr>
                    </w:p>
                    <w:p w:rsidR="008C53F3" w:rsidRPr="00E9790D" w:rsidRDefault="008C53F3" w:rsidP="00827EC7">
                      <w:pPr>
                        <w:autoSpaceDE w:val="0"/>
                        <w:autoSpaceDN w:val="0"/>
                        <w:adjustRightInd w:val="0"/>
                        <w:ind w:left="540"/>
                        <w:rPr>
                          <w:rFonts w:ascii="Arial" w:hAnsi="Arial" w:cs="Arial"/>
                          <w:lang w:val="en-GB"/>
                        </w:rPr>
                      </w:pPr>
                      <w:r w:rsidRPr="00771892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􀂆</w:t>
                      </w:r>
                      <w:r w:rsidRPr="00771892">
                        <w:rPr>
                          <w:rFonts w:ascii="Arial" w:hAnsi="Arial" w:cs="Arial"/>
                          <w:b/>
                          <w:lang w:val="en-GB"/>
                        </w:rPr>
                        <w:t xml:space="preserve"> </w:t>
                      </w:r>
                      <w:r w:rsidRPr="00E9790D">
                        <w:rPr>
                          <w:rFonts w:ascii="Arial" w:hAnsi="Arial" w:cs="Arial"/>
                          <w:lang w:val="en-GB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/>
                        </w:rPr>
                        <w:t xml:space="preserve"> </w:t>
                      </w:r>
                      <w:r w:rsidR="00827EC7">
                        <w:rPr>
                          <w:rFonts w:ascii="Arial" w:hAnsi="Arial" w:cs="Arial"/>
                          <w:lang w:val="en-GB"/>
                        </w:rPr>
                        <w:t>Commercial sector</w:t>
                      </w:r>
                    </w:p>
                    <w:p w:rsidR="008C53F3" w:rsidRPr="00E9790D" w:rsidRDefault="008C53F3" w:rsidP="00E9790D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lang w:val="en-GB"/>
                        </w:rPr>
                      </w:pPr>
                    </w:p>
                    <w:p w:rsidR="008C53F3" w:rsidRPr="00E9790D" w:rsidRDefault="008C53F3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1B6F31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118573EF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47BD5617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459C8806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211B1597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2717F94E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5DC3E8B2" w14:textId="77777777" w:rsidR="009D7B66" w:rsidRPr="003A5B8B" w:rsidRDefault="009D7B66" w:rsidP="001F5952">
      <w:pPr>
        <w:rPr>
          <w:b/>
          <w:sz w:val="36"/>
          <w:szCs w:val="36"/>
          <w:lang w:val="en-GB"/>
        </w:rPr>
      </w:pPr>
    </w:p>
    <w:p w14:paraId="3FC2D9D1" w14:textId="77777777" w:rsidR="00B73028" w:rsidRDefault="00B73028" w:rsidP="009D7B66">
      <w:pPr>
        <w:rPr>
          <w:rFonts w:ascii="Arial" w:hAnsi="Arial"/>
          <w:lang w:val="en-GB"/>
        </w:rPr>
      </w:pPr>
    </w:p>
    <w:p w14:paraId="312B0902" w14:textId="77777777" w:rsidR="00977D18" w:rsidRDefault="00977D18" w:rsidP="009D7B66">
      <w:pPr>
        <w:spacing w:line="360" w:lineRule="auto"/>
        <w:rPr>
          <w:rFonts w:ascii="Arial" w:hAnsi="Arial"/>
          <w:lang w:val="en-GB"/>
        </w:rPr>
      </w:pPr>
    </w:p>
    <w:p w14:paraId="5B0562A6" w14:textId="77777777" w:rsidR="000A43CA" w:rsidRDefault="000A43CA" w:rsidP="00804E67">
      <w:pPr>
        <w:spacing w:line="360" w:lineRule="auto"/>
        <w:ind w:left="-1080"/>
        <w:rPr>
          <w:rFonts w:ascii="Arial" w:hAnsi="Arial"/>
          <w:lang w:val="en-GB"/>
        </w:rPr>
      </w:pPr>
    </w:p>
    <w:p w14:paraId="78A65ABC" w14:textId="77777777" w:rsidR="00482B84" w:rsidRDefault="00482B84" w:rsidP="00804E67">
      <w:pPr>
        <w:spacing w:line="360" w:lineRule="auto"/>
        <w:ind w:left="-1080"/>
        <w:rPr>
          <w:rFonts w:ascii="Arial" w:hAnsi="Arial"/>
          <w:lang w:val="en-GB"/>
        </w:rPr>
      </w:pPr>
    </w:p>
    <w:p w14:paraId="20F3D5BC" w14:textId="77777777" w:rsidR="007F6FFB" w:rsidRDefault="007F6FFB" w:rsidP="007F6FFB">
      <w:pPr>
        <w:pStyle w:val="Titre1"/>
        <w:rPr>
          <w:lang w:val="en-GB"/>
        </w:rPr>
      </w:pPr>
      <w:r>
        <w:rPr>
          <w:lang w:val="en-GB"/>
        </w:rPr>
        <w:lastRenderedPageBreak/>
        <w:t>Membership structure</w:t>
      </w:r>
    </w:p>
    <w:p w14:paraId="455B5574" w14:textId="77777777" w:rsidR="007F6FFB" w:rsidRDefault="007F6FFB" w:rsidP="007F6FFB">
      <w:pPr>
        <w:rPr>
          <w:lang w:val="en-GB"/>
        </w:rPr>
      </w:pPr>
    </w:p>
    <w:p w14:paraId="5BEA19E8" w14:textId="77777777" w:rsidR="00975076" w:rsidRPr="007F6FFB" w:rsidRDefault="000360CD" w:rsidP="007F6FFB">
      <w:pPr>
        <w:rPr>
          <w:lang w:val="en-GB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C9D86" wp14:editId="3673FC9D">
                <wp:simplePos x="0" y="0"/>
                <wp:positionH relativeFrom="column">
                  <wp:posOffset>-4445</wp:posOffset>
                </wp:positionH>
                <wp:positionV relativeFrom="paragraph">
                  <wp:posOffset>9525</wp:posOffset>
                </wp:positionV>
                <wp:extent cx="5734050" cy="1552575"/>
                <wp:effectExtent l="0" t="0" r="19050" b="28575"/>
                <wp:wrapNone/>
                <wp:docPr id="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3405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45AFF" w14:textId="77777777" w:rsidR="008C53F3" w:rsidRPr="00547FD7" w:rsidRDefault="008C53F3" w:rsidP="00547FD7">
                            <w:pP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  <w:p w14:paraId="5F63C76B" w14:textId="77777777" w:rsidR="00EA636C" w:rsidRPr="00590C6B" w:rsidRDefault="00EA636C" w:rsidP="00EA636C">
                            <w:pPr>
                              <w:pStyle w:val="Paragraphedeliste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590C6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en-GB"/>
                              </w:rPr>
                              <w:t>Full membership</w:t>
                            </w:r>
                            <w:r w:rsidRPr="00590C6B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 xml:space="preserve"> is open to employers’ groups and associations which are formally recognised at regional, national or European level as the representative bodies for employers within the sub-sectors,</w:t>
                            </w:r>
                          </w:p>
                          <w:p w14:paraId="11E64B76" w14:textId="77777777" w:rsidR="00EA636C" w:rsidRPr="00590C6B" w:rsidRDefault="00EA636C" w:rsidP="00EA636C">
                            <w:pPr>
                              <w:jc w:val="both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</w:p>
                          <w:p w14:paraId="4AE99D72" w14:textId="77777777" w:rsidR="008C53F3" w:rsidRPr="000360CD" w:rsidRDefault="00EA636C" w:rsidP="000360CD">
                            <w:pPr>
                              <w:pStyle w:val="Paragraphedeliste"/>
                              <w:numPr>
                                <w:ilvl w:val="0"/>
                                <w:numId w:val="5"/>
                              </w:numPr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590C6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Associate membership </w:t>
                            </w:r>
                            <w:r w:rsidRPr="00590C6B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>is open to</w:t>
                            </w:r>
                            <w:r w:rsidR="0044771B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 xml:space="preserve"> any</w:t>
                            </w:r>
                            <w:r w:rsidRPr="00590C6B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="0044771B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>national, E</w:t>
                            </w:r>
                            <w:r w:rsidR="0044771B" w:rsidRPr="000360CD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>uropean</w:t>
                            </w:r>
                            <w:r w:rsidRPr="000360CD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GB"/>
                              </w:rPr>
                              <w:t xml:space="preserve"> and international associations which are active in the sub-sectors as identified in the Preamble and do not have the status of employers’ representativ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9" o:spid="_x0000_s1027" style="position:absolute;margin-left:-.35pt;margin-top:.75pt;width:451.5pt;height:122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">
                <v:textbox>
                  <w:txbxContent>
                    <w:p w:rsidR="008C53F3" w:rsidRPr="00547FD7" w:rsidRDefault="008C53F3" w:rsidP="00547FD7">
                      <w:pPr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GB"/>
                        </w:rPr>
                      </w:pPr>
                    </w:p>
                    <w:p w:rsidR="00EA636C" w:rsidRPr="00590C6B" w:rsidRDefault="00EA636C" w:rsidP="00EA636C">
                      <w:pPr>
                        <w:pStyle w:val="Paragraphedeliste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</w:pPr>
                      <w:r w:rsidRPr="00590C6B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en-GB"/>
                        </w:rPr>
                        <w:t>Full membership</w:t>
                      </w:r>
                      <w:r w:rsidRPr="00590C6B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 xml:space="preserve"> is open to employers’ groups and associations which are formally recognised at regional, national or European level as the representative bodies for employers within the sub-sectors,</w:t>
                      </w:r>
                    </w:p>
                    <w:p w:rsidR="00EA636C" w:rsidRPr="00590C6B" w:rsidRDefault="00EA636C" w:rsidP="00EA636C">
                      <w:pPr>
                        <w:jc w:val="both"/>
                        <w:rPr>
                          <w:rFonts w:ascii="Arial" w:hAnsi="Arial" w:cs="Arial"/>
                          <w:lang w:val="en-GB"/>
                        </w:rPr>
                      </w:pPr>
                    </w:p>
                    <w:p w:rsidR="008C53F3" w:rsidRPr="000360CD" w:rsidRDefault="00EA636C" w:rsidP="000360CD">
                      <w:pPr>
                        <w:pStyle w:val="Paragraphedeliste"/>
                        <w:numPr>
                          <w:ilvl w:val="0"/>
                          <w:numId w:val="5"/>
                        </w:numPr>
                        <w:jc w:val="both"/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</w:pPr>
                      <w:r w:rsidRPr="00590C6B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en-GB"/>
                        </w:rPr>
                        <w:t xml:space="preserve">Associate membership </w:t>
                      </w:r>
                      <w:r w:rsidRPr="00590C6B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>is open to</w:t>
                      </w:r>
                      <w:r w:rsidR="0044771B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 xml:space="preserve"> any</w:t>
                      </w:r>
                      <w:bookmarkStart w:id="1" w:name="_GoBack"/>
                      <w:bookmarkEnd w:id="1"/>
                      <w:r w:rsidRPr="00590C6B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="0044771B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>national, E</w:t>
                      </w:r>
                      <w:r w:rsidR="0044771B" w:rsidRPr="000360CD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>uropean</w:t>
                      </w:r>
                      <w:r w:rsidRPr="000360CD">
                        <w:rPr>
                          <w:rFonts w:ascii="Arial" w:hAnsi="Arial" w:cs="Arial"/>
                          <w:sz w:val="24"/>
                          <w:szCs w:val="24"/>
                          <w:lang w:val="en-GB"/>
                        </w:rPr>
                        <w:t xml:space="preserve"> and international associations which are active in the sub-sectors as identified in the Preamble and do not have the status of employers’ representatives. </w:t>
                      </w:r>
                    </w:p>
                  </w:txbxContent>
                </v:textbox>
              </v:rect>
            </w:pict>
          </mc:Fallback>
        </mc:AlternateContent>
      </w:r>
    </w:p>
    <w:p w14:paraId="3EF0C028" w14:textId="77777777" w:rsidR="007F6FFB" w:rsidRDefault="00380338" w:rsidP="009D7B66">
      <w:pPr>
        <w:spacing w:line="360" w:lineRule="auto"/>
        <w:rPr>
          <w:rFonts w:ascii="Arial" w:hAnsi="Arial"/>
          <w:lang w:val="en-GB"/>
        </w:rPr>
      </w:pPr>
      <w:r>
        <w:rPr>
          <w:rFonts w:ascii="Arial" w:hAnsi="Arial"/>
          <w:noProof/>
        </w:rPr>
        <mc:AlternateContent>
          <mc:Choice Requires="wpc">
            <w:drawing>
              <wp:inline distT="0" distB="0" distL="0" distR="0" wp14:anchorId="1AAEF232" wp14:editId="448E35DD">
                <wp:extent cx="4185987" cy="1590675"/>
                <wp:effectExtent l="0" t="0" r="0" b="0"/>
                <wp:docPr id="27" name="Zone de dessin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4B5623F4" id="Zone de dessin 27" o:spid="_x0000_s1026" editas="canvas" style="width:329.6pt;height:125.25pt;mso-position-horizontal-relative:char;mso-position-vertical-relative:line" coordsize="41859,15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1859;height:1590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3508A76F" w14:textId="77777777" w:rsidR="007F6FFB" w:rsidRDefault="007F6FFB" w:rsidP="007F6FFB">
      <w:pPr>
        <w:pStyle w:val="Titre1"/>
        <w:rPr>
          <w:lang w:val="en-GB"/>
        </w:rPr>
      </w:pPr>
      <w:r>
        <w:rPr>
          <w:lang w:val="en-GB"/>
        </w:rPr>
        <w:t>Payment process</w:t>
      </w:r>
    </w:p>
    <w:p w14:paraId="280C0C31" w14:textId="77777777" w:rsidR="00975076" w:rsidRDefault="00975076" w:rsidP="009D7B66">
      <w:pPr>
        <w:spacing w:line="360" w:lineRule="auto"/>
        <w:rPr>
          <w:rFonts w:ascii="Arial" w:hAnsi="Arial"/>
          <w:lang w:val="en-GB"/>
        </w:rPr>
      </w:pPr>
    </w:p>
    <w:p w14:paraId="713C767C" w14:textId="77777777" w:rsidR="00B73028" w:rsidRDefault="00380338" w:rsidP="009D7B66">
      <w:pPr>
        <w:spacing w:line="360" w:lineRule="auto"/>
        <w:rPr>
          <w:rFonts w:ascii="Arial" w:hAnsi="Arial"/>
          <w:lang w:val="en-GB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B546FD" wp14:editId="2B711A60">
                <wp:simplePos x="0" y="0"/>
                <wp:positionH relativeFrom="column">
                  <wp:posOffset>0</wp:posOffset>
                </wp:positionH>
                <wp:positionV relativeFrom="paragraph">
                  <wp:posOffset>147955</wp:posOffset>
                </wp:positionV>
                <wp:extent cx="5715000" cy="1028700"/>
                <wp:effectExtent l="9525" t="5080" r="9525" b="13970"/>
                <wp:wrapNone/>
                <wp:docPr id="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50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CB0A7" w14:textId="77777777" w:rsidR="008C53F3" w:rsidRPr="00D8249B" w:rsidRDefault="008C53F3">
                            <w:pPr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547FD7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val="en-GB"/>
                              </w:rPr>
                              <w:t>Subscription options</w:t>
                            </w:r>
                            <w:r w:rsidRPr="00D8249B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decided by the General Assembly</w:t>
                            </w:r>
                            <w:r w:rsidR="00CF5437">
                              <w:rPr>
                                <w:rFonts w:ascii="Arial" w:hAnsi="Arial" w:cs="Arial"/>
                                <w:lang w:val="en-GB"/>
                              </w:rPr>
                              <w:t>:</w:t>
                            </w:r>
                          </w:p>
                          <w:p w14:paraId="42D1D7DA" w14:textId="77777777" w:rsidR="008C53F3" w:rsidRPr="007977CC" w:rsidRDefault="008C53F3">
                            <w:pPr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</w:p>
                          <w:p w14:paraId="0752903A" w14:textId="77777777" w:rsidR="008C53F3" w:rsidRPr="00CF5437" w:rsidRDefault="00CF5437" w:rsidP="007977CC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="714" w:hanging="357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 w:rsidRPr="00CF5437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>225</w:t>
                            </w:r>
                            <w:r w:rsidR="008C53F3" w:rsidRPr="00CF5437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>0 €</w:t>
                            </w:r>
                            <w:r w:rsidRPr="00CF5437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 xml:space="preserve"> per year</w:t>
                            </w:r>
                            <w:r w:rsidR="008C53F3" w:rsidRPr="00CF5437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</w:t>
                            </w:r>
                            <w:r w:rsidRPr="00CF5437">
                              <w:rPr>
                                <w:rFonts w:ascii="Arial" w:hAnsi="Arial" w:cs="Arial"/>
                                <w:lang w:val="en-GB"/>
                              </w:rPr>
                              <w:t>for a full membership</w:t>
                            </w:r>
                            <w:r w:rsidR="00827EC7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(including administrative fees)</w:t>
                            </w:r>
                          </w:p>
                          <w:p w14:paraId="0573C63C" w14:textId="77777777" w:rsidR="008C53F3" w:rsidRPr="008E02C1" w:rsidRDefault="0044771B" w:rsidP="007977CC">
                            <w:pPr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ind w:left="714" w:hanging="357"/>
                              <w:rPr>
                                <w:rFonts w:ascii="Arial" w:hAnsi="Arial" w:cs="Arial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>5</w:t>
                            </w:r>
                            <w:r w:rsidR="00CF5437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>0</w:t>
                            </w:r>
                            <w:r w:rsidR="008C53F3" w:rsidRPr="00380338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>0 €</w:t>
                            </w:r>
                            <w:r w:rsidR="00CF5437">
                              <w:rPr>
                                <w:rFonts w:ascii="Arial" w:hAnsi="Arial" w:cs="Arial"/>
                                <w:b/>
                                <w:color w:val="FF0000"/>
                                <w:lang w:val="en-GB"/>
                              </w:rPr>
                              <w:t xml:space="preserve"> per year</w:t>
                            </w:r>
                            <w:r w:rsidR="008C53F3" w:rsidRPr="008E02C1">
                              <w:rPr>
                                <w:rFonts w:ascii="Arial" w:hAnsi="Arial" w:cs="Arial"/>
                                <w:lang w:val="en-GB"/>
                              </w:rPr>
                              <w:t xml:space="preserve"> </w:t>
                            </w:r>
                            <w:r w:rsidR="00CF5437">
                              <w:rPr>
                                <w:rFonts w:ascii="Arial" w:hAnsi="Arial" w:cs="Arial"/>
                                <w:lang w:val="en-GB"/>
                              </w:rPr>
                              <w:t>for an associate memb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6" o:spid="_x0000_s1028" style="position:absolute;margin-left:0;margin-top:11.65pt;width:450pt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">
                <v:textbox>
                  <w:txbxContent>
                    <w:p w:rsidR="008C53F3" w:rsidRPr="00D8249B" w:rsidRDefault="008C53F3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  <w:r w:rsidRPr="00547FD7">
                        <w:rPr>
                          <w:rFonts w:ascii="Arial" w:hAnsi="Arial" w:cs="Arial"/>
                          <w:b/>
                          <w:sz w:val="28"/>
                          <w:szCs w:val="28"/>
                          <w:lang w:val="en-GB"/>
                        </w:rPr>
                        <w:t>Subscription options</w:t>
                      </w:r>
                      <w:r w:rsidRPr="00D8249B">
                        <w:rPr>
                          <w:rFonts w:ascii="Arial" w:hAnsi="Arial" w:cs="Arial"/>
                          <w:lang w:val="en-GB"/>
                        </w:rPr>
                        <w:t xml:space="preserve"> decided by the General Assembly</w:t>
                      </w:r>
                      <w:r w:rsidR="00CF5437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  <w:p w:rsidR="008C53F3" w:rsidRPr="007977CC" w:rsidRDefault="008C53F3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</w:p>
                    <w:p w:rsidR="008C53F3" w:rsidRPr="00CF5437" w:rsidRDefault="00CF5437" w:rsidP="007977CC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ind w:left="714" w:hanging="357"/>
                        <w:rPr>
                          <w:rFonts w:ascii="Arial" w:hAnsi="Arial" w:cs="Arial"/>
                          <w:lang w:val="en-GB"/>
                        </w:rPr>
                      </w:pPr>
                      <w:r w:rsidRPr="00CF5437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>225</w:t>
                      </w:r>
                      <w:r w:rsidR="008C53F3" w:rsidRPr="00CF5437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>0 €</w:t>
                      </w:r>
                      <w:r w:rsidRPr="00CF5437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 xml:space="preserve"> per year</w:t>
                      </w:r>
                      <w:r w:rsidR="008C53F3" w:rsidRPr="00CF5437">
                        <w:rPr>
                          <w:rFonts w:ascii="Arial" w:hAnsi="Arial" w:cs="Arial"/>
                          <w:lang w:val="en-GB"/>
                        </w:rPr>
                        <w:t xml:space="preserve"> </w:t>
                      </w:r>
                      <w:r w:rsidRPr="00CF5437">
                        <w:rPr>
                          <w:rFonts w:ascii="Arial" w:hAnsi="Arial" w:cs="Arial"/>
                          <w:lang w:val="en-GB"/>
                        </w:rPr>
                        <w:t>for a full membership</w:t>
                      </w:r>
                      <w:r w:rsidR="00827EC7">
                        <w:rPr>
                          <w:rFonts w:ascii="Arial" w:hAnsi="Arial" w:cs="Arial"/>
                          <w:lang w:val="en-GB"/>
                        </w:rPr>
                        <w:t xml:space="preserve"> (including administrative fees)</w:t>
                      </w:r>
                    </w:p>
                    <w:p w:rsidR="008C53F3" w:rsidRPr="008E02C1" w:rsidRDefault="0044771B" w:rsidP="007977CC">
                      <w:pPr>
                        <w:numPr>
                          <w:ilvl w:val="0"/>
                          <w:numId w:val="1"/>
                        </w:numPr>
                        <w:spacing w:line="360" w:lineRule="auto"/>
                        <w:ind w:left="714" w:hanging="357"/>
                        <w:rPr>
                          <w:rFonts w:ascii="Arial" w:hAnsi="Arial" w:cs="Arial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>5</w:t>
                      </w:r>
                      <w:r w:rsidR="00CF5437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>0</w:t>
                      </w:r>
                      <w:r w:rsidR="008C53F3" w:rsidRPr="00380338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>0 €</w:t>
                      </w:r>
                      <w:r w:rsidR="00CF5437">
                        <w:rPr>
                          <w:rFonts w:ascii="Arial" w:hAnsi="Arial" w:cs="Arial"/>
                          <w:b/>
                          <w:color w:val="FF0000"/>
                          <w:lang w:val="en-GB"/>
                        </w:rPr>
                        <w:t xml:space="preserve"> per year</w:t>
                      </w:r>
                      <w:r w:rsidR="008C53F3" w:rsidRPr="008E02C1">
                        <w:rPr>
                          <w:rFonts w:ascii="Arial" w:hAnsi="Arial" w:cs="Arial"/>
                          <w:lang w:val="en-GB"/>
                        </w:rPr>
                        <w:t xml:space="preserve"> </w:t>
                      </w:r>
                      <w:r w:rsidR="00CF5437">
                        <w:rPr>
                          <w:rFonts w:ascii="Arial" w:hAnsi="Arial" w:cs="Arial"/>
                          <w:lang w:val="en-GB"/>
                        </w:rPr>
                        <w:t>for an associate membership</w:t>
                      </w:r>
                    </w:p>
                  </w:txbxContent>
                </v:textbox>
              </v:rect>
            </w:pict>
          </mc:Fallback>
        </mc:AlternateContent>
      </w:r>
    </w:p>
    <w:p w14:paraId="379A6636" w14:textId="77777777" w:rsidR="003A63AC" w:rsidRPr="00D8249B" w:rsidRDefault="003A63AC" w:rsidP="00D8249B">
      <w:pPr>
        <w:rPr>
          <w:rFonts w:ascii="Arial" w:hAnsi="Arial"/>
          <w:lang w:val="en-GB"/>
        </w:rPr>
      </w:pPr>
    </w:p>
    <w:p w14:paraId="39500680" w14:textId="77777777" w:rsidR="00D8249B" w:rsidRPr="00D8249B" w:rsidRDefault="00D8249B" w:rsidP="00D8249B">
      <w:pPr>
        <w:rPr>
          <w:rFonts w:ascii="Arial" w:hAnsi="Arial"/>
          <w:lang w:val="en-GB"/>
        </w:rPr>
      </w:pPr>
    </w:p>
    <w:p w14:paraId="4E163105" w14:textId="77777777" w:rsidR="00D8249B" w:rsidRPr="00D8249B" w:rsidRDefault="00D8249B" w:rsidP="00D8249B">
      <w:pPr>
        <w:rPr>
          <w:rFonts w:ascii="Arial" w:hAnsi="Arial"/>
          <w:lang w:val="en-GB"/>
        </w:rPr>
      </w:pPr>
    </w:p>
    <w:p w14:paraId="44636276" w14:textId="77777777" w:rsidR="00D8249B" w:rsidRPr="00D8249B" w:rsidRDefault="00D8249B" w:rsidP="00D8249B">
      <w:pPr>
        <w:rPr>
          <w:rFonts w:ascii="Arial" w:hAnsi="Arial"/>
          <w:lang w:val="en-GB"/>
        </w:rPr>
      </w:pPr>
    </w:p>
    <w:p w14:paraId="33C513F2" w14:textId="77777777" w:rsidR="00D8249B" w:rsidRPr="00D8249B" w:rsidRDefault="00D8249B" w:rsidP="00D8249B">
      <w:pPr>
        <w:rPr>
          <w:rFonts w:ascii="Arial" w:hAnsi="Arial"/>
          <w:lang w:val="en-GB"/>
        </w:rPr>
      </w:pPr>
    </w:p>
    <w:p w14:paraId="2A9B04E8" w14:textId="77777777" w:rsidR="007F6FFB" w:rsidRPr="007F6FFB" w:rsidRDefault="007F6FFB" w:rsidP="007F6FFB">
      <w:pPr>
        <w:rPr>
          <w:rFonts w:ascii="Arial" w:hAnsi="Arial"/>
          <w:lang w:val="en-GB"/>
        </w:rPr>
      </w:pPr>
    </w:p>
    <w:p w14:paraId="1817F187" w14:textId="77777777" w:rsidR="00417851" w:rsidRPr="003A63AC" w:rsidRDefault="00417851" w:rsidP="00B73028">
      <w:pPr>
        <w:autoSpaceDE w:val="0"/>
        <w:autoSpaceDN w:val="0"/>
        <w:adjustRightInd w:val="0"/>
        <w:rPr>
          <w:sz w:val="20"/>
          <w:szCs w:val="20"/>
          <w:lang w:val="en-GB"/>
        </w:rPr>
      </w:pPr>
    </w:p>
    <w:p w14:paraId="69999930" w14:textId="77777777" w:rsidR="00FB4E6E" w:rsidRDefault="00FB4E6E" w:rsidP="00623B88">
      <w:pPr>
        <w:rPr>
          <w:rFonts w:ascii="Arial" w:hAnsi="Arial"/>
          <w:lang w:val="en-GB"/>
        </w:rPr>
      </w:pPr>
    </w:p>
    <w:p w14:paraId="4496BBC6" w14:textId="77777777" w:rsidR="00482B84" w:rsidRDefault="00482B84" w:rsidP="00623B88">
      <w:pPr>
        <w:rPr>
          <w:rFonts w:ascii="Arial" w:hAnsi="Arial"/>
          <w:lang w:val="en-GB"/>
        </w:rPr>
      </w:pPr>
    </w:p>
    <w:p w14:paraId="65AE8600" w14:textId="77777777" w:rsidR="00FB4E6E" w:rsidRPr="00071710" w:rsidRDefault="00FB4E6E" w:rsidP="00623B88">
      <w:pPr>
        <w:rPr>
          <w:rFonts w:ascii="Arial" w:hAnsi="Arial"/>
          <w:b/>
          <w:sz w:val="28"/>
          <w:szCs w:val="28"/>
        </w:rPr>
      </w:pPr>
      <w:r w:rsidRPr="00071710">
        <w:rPr>
          <w:rFonts w:ascii="Arial" w:hAnsi="Arial"/>
          <w:b/>
          <w:sz w:val="28"/>
          <w:szCs w:val="28"/>
        </w:rPr>
        <w:t>Date and signature</w:t>
      </w:r>
    </w:p>
    <w:p w14:paraId="73579D7E" w14:textId="77777777" w:rsidR="00FB4E6E" w:rsidRDefault="00FB4E6E" w:rsidP="00623B88">
      <w:pPr>
        <w:rPr>
          <w:rFonts w:ascii="Arial" w:hAnsi="Arial"/>
        </w:rPr>
      </w:pPr>
    </w:p>
    <w:p w14:paraId="0341CF68" w14:textId="77777777" w:rsidR="0044771B" w:rsidRDefault="0044771B" w:rsidP="00623B88">
      <w:pPr>
        <w:rPr>
          <w:rFonts w:ascii="Arial" w:hAnsi="Arial"/>
        </w:rPr>
      </w:pPr>
    </w:p>
    <w:p w14:paraId="0EBE7A2A" w14:textId="53BE992C" w:rsidR="0044771B" w:rsidRDefault="0044771B" w:rsidP="00623B88">
      <w:pPr>
        <w:rPr>
          <w:rFonts w:ascii="Arial" w:hAnsi="Arial"/>
        </w:rPr>
      </w:pPr>
    </w:p>
    <w:p w14:paraId="5207015A" w14:textId="71CBC7C3" w:rsidR="00410F98" w:rsidRDefault="00410F98" w:rsidP="00623B88">
      <w:pPr>
        <w:rPr>
          <w:rFonts w:ascii="Arial" w:hAnsi="Arial"/>
        </w:rPr>
      </w:pPr>
    </w:p>
    <w:p w14:paraId="31BB7D86" w14:textId="09BC9E90" w:rsidR="00410F98" w:rsidRDefault="00410F98" w:rsidP="00623B88">
      <w:pPr>
        <w:rPr>
          <w:rFonts w:ascii="Arial" w:hAnsi="Arial"/>
        </w:rPr>
      </w:pPr>
    </w:p>
    <w:p w14:paraId="241BB356" w14:textId="55BBA67C" w:rsidR="00D05BBC" w:rsidRDefault="00D05BBC" w:rsidP="00623B88">
      <w:pPr>
        <w:rPr>
          <w:rFonts w:ascii="Arial" w:hAnsi="Arial"/>
        </w:rPr>
      </w:pPr>
    </w:p>
    <w:p w14:paraId="1AEEBE63" w14:textId="540A9F8D" w:rsidR="00D05BBC" w:rsidRDefault="00D05BBC" w:rsidP="00623B88">
      <w:pPr>
        <w:rPr>
          <w:rFonts w:ascii="Arial" w:hAnsi="Arial"/>
        </w:rPr>
      </w:pPr>
    </w:p>
    <w:p w14:paraId="3697B7EB" w14:textId="77777777" w:rsidR="00D05BBC" w:rsidRDefault="00D05BBC" w:rsidP="00623B88">
      <w:pPr>
        <w:rPr>
          <w:rFonts w:ascii="Arial" w:hAnsi="Arial"/>
        </w:rPr>
      </w:pPr>
    </w:p>
    <w:p w14:paraId="13D25C07" w14:textId="77777777" w:rsidR="00410F98" w:rsidRPr="00071710" w:rsidRDefault="00410F98" w:rsidP="00623B88">
      <w:pPr>
        <w:rPr>
          <w:rFonts w:ascii="Arial" w:hAnsi="Arial"/>
        </w:rPr>
      </w:pPr>
    </w:p>
    <w:p w14:paraId="3C614546" w14:textId="77777777" w:rsidR="00FB4E6E" w:rsidRPr="00071710" w:rsidRDefault="00FB4E6E" w:rsidP="00623B88">
      <w:pPr>
        <w:rPr>
          <w:rFonts w:ascii="Arial" w:hAnsi="Arial"/>
        </w:rPr>
      </w:pPr>
    </w:p>
    <w:p w14:paraId="7AAB58C1" w14:textId="77777777" w:rsidR="00CF5437" w:rsidRPr="00071710" w:rsidRDefault="00CF5437" w:rsidP="00FB4E6E">
      <w:pPr>
        <w:jc w:val="center"/>
        <w:rPr>
          <w:rFonts w:ascii="Arial" w:hAnsi="Arial" w:cs="Arial"/>
          <w:b/>
          <w:iCs/>
          <w:sz w:val="28"/>
          <w:szCs w:val="28"/>
        </w:rPr>
      </w:pPr>
    </w:p>
    <w:p w14:paraId="1A78EB83" w14:textId="64787B2B" w:rsidR="00B73028" w:rsidRDefault="00A22A81" w:rsidP="00FB4E6E">
      <w:pPr>
        <w:jc w:val="center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Salomé BIGARRE</w:t>
      </w:r>
    </w:p>
    <w:p w14:paraId="2BEFBCC2" w14:textId="77777777" w:rsidR="00071710" w:rsidRDefault="00071710" w:rsidP="00FB4E6E">
      <w:pPr>
        <w:jc w:val="center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EASE</w:t>
      </w:r>
    </w:p>
    <w:p w14:paraId="272932D9" w14:textId="77777777" w:rsidR="00071710" w:rsidRDefault="00071710" w:rsidP="00FB4E6E">
      <w:pPr>
        <w:jc w:val="center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 xml:space="preserve">21-37 Rue de Stalingrad </w:t>
      </w:r>
    </w:p>
    <w:p w14:paraId="72907689" w14:textId="77777777" w:rsidR="00071710" w:rsidRDefault="00071710" w:rsidP="00FB4E6E">
      <w:pPr>
        <w:jc w:val="center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94110 Arcueil</w:t>
      </w:r>
    </w:p>
    <w:p w14:paraId="2B205F74" w14:textId="77777777" w:rsidR="00071710" w:rsidRPr="00417851" w:rsidRDefault="00071710" w:rsidP="00FB4E6E">
      <w:pPr>
        <w:jc w:val="center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France</w:t>
      </w:r>
    </w:p>
    <w:p w14:paraId="13FABE62" w14:textId="143B1CFC" w:rsidR="00B73028" w:rsidRPr="00071710" w:rsidRDefault="00231786" w:rsidP="00FB4E6E">
      <w:pPr>
        <w:jc w:val="center"/>
        <w:rPr>
          <w:rFonts w:ascii="Arial" w:hAnsi="Arial" w:cs="Arial"/>
          <w:b/>
          <w:iCs/>
        </w:rPr>
      </w:pPr>
      <w:r w:rsidRPr="00071710">
        <w:rPr>
          <w:rFonts w:ascii="Arial" w:hAnsi="Arial" w:cs="Arial"/>
          <w:b/>
          <w:iCs/>
        </w:rPr>
        <w:t>Ph</w:t>
      </w:r>
      <w:r w:rsidR="00E61B8E">
        <w:rPr>
          <w:rFonts w:ascii="Arial" w:hAnsi="Arial" w:cs="Arial"/>
          <w:b/>
          <w:iCs/>
        </w:rPr>
        <w:t>.</w:t>
      </w:r>
      <w:r w:rsidR="007C0F3C" w:rsidRPr="00071710">
        <w:rPr>
          <w:rFonts w:ascii="Arial" w:hAnsi="Arial" w:cs="Arial"/>
          <w:b/>
          <w:iCs/>
        </w:rPr>
        <w:t xml:space="preserve">: </w:t>
      </w:r>
      <w:r w:rsidR="004C52BF" w:rsidRPr="00071710">
        <w:rPr>
          <w:rFonts w:ascii="Arial" w:hAnsi="Arial" w:cs="Arial"/>
          <w:b/>
          <w:iCs/>
        </w:rPr>
        <w:t>+</w:t>
      </w:r>
      <w:r w:rsidR="007C0F3C" w:rsidRPr="00071710">
        <w:rPr>
          <w:rFonts w:ascii="Arial" w:hAnsi="Arial" w:cs="Arial"/>
          <w:b/>
          <w:iCs/>
        </w:rPr>
        <w:t>33</w:t>
      </w:r>
      <w:r w:rsidR="00CF5437" w:rsidRPr="00071710">
        <w:rPr>
          <w:rFonts w:ascii="Arial" w:hAnsi="Arial" w:cs="Arial"/>
          <w:b/>
          <w:iCs/>
        </w:rPr>
        <w:t xml:space="preserve"> </w:t>
      </w:r>
      <w:r w:rsidR="00A22A81">
        <w:rPr>
          <w:rFonts w:ascii="Arial" w:hAnsi="Arial" w:cs="Arial"/>
          <w:b/>
          <w:iCs/>
        </w:rPr>
        <w:t>6 21 61 40 64</w:t>
      </w:r>
    </w:p>
    <w:p w14:paraId="156675E5" w14:textId="4FD8B3C5" w:rsidR="00771892" w:rsidRPr="0044771B" w:rsidRDefault="00662D74" w:rsidP="00804E67">
      <w:pPr>
        <w:jc w:val="center"/>
        <w:rPr>
          <w:rFonts w:ascii="Arial" w:hAnsi="Arial" w:cs="Arial"/>
          <w:iCs/>
          <w:color w:val="0066B3"/>
        </w:rPr>
      </w:pPr>
      <w:hyperlink r:id="rId8" w:history="1">
        <w:r w:rsidR="00761E1E">
          <w:rPr>
            <w:rStyle w:val="Lienhypertexte"/>
            <w:rFonts w:ascii="Arial" w:hAnsi="Arial" w:cs="Arial"/>
            <w:b/>
            <w:iCs/>
          </w:rPr>
          <w:t>s</w:t>
        </w:r>
      </w:hyperlink>
      <w:r w:rsidR="00A22A81">
        <w:rPr>
          <w:rStyle w:val="Lienhypertexte"/>
          <w:rFonts w:ascii="Arial" w:hAnsi="Arial" w:cs="Arial"/>
          <w:b/>
          <w:iCs/>
        </w:rPr>
        <w:t>alomebigarre</w:t>
      </w:r>
      <w:r w:rsidR="00761E1E">
        <w:rPr>
          <w:rStyle w:val="Lienhypertexte"/>
          <w:rFonts w:ascii="Arial" w:hAnsi="Arial" w:cs="Arial"/>
          <w:b/>
          <w:iCs/>
        </w:rPr>
        <w:t>@cosmos-sports.fr</w:t>
      </w:r>
    </w:p>
    <w:sectPr w:rsidR="00771892" w:rsidRPr="0044771B" w:rsidSect="000360CD">
      <w:footerReference w:type="even" r:id="rId9"/>
      <w:footerReference w:type="default" r:id="rId10"/>
      <w:pgSz w:w="11906" w:h="16838"/>
      <w:pgMar w:top="1417" w:right="1417" w:bottom="1417" w:left="1417" w:header="708" w:footer="2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E78F3" w14:textId="77777777" w:rsidR="00DD14C7" w:rsidRDefault="00DD14C7">
      <w:r>
        <w:separator/>
      </w:r>
    </w:p>
  </w:endnote>
  <w:endnote w:type="continuationSeparator" w:id="0">
    <w:p w14:paraId="7D78C225" w14:textId="77777777" w:rsidR="00DD14C7" w:rsidRDefault="00DD1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C6B2D" w14:textId="77777777" w:rsidR="008C53F3" w:rsidRDefault="0090634E" w:rsidP="0079656B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8C53F3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3B8588B" w14:textId="77777777" w:rsidR="008C53F3" w:rsidRDefault="008C53F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6448" w14:textId="77777777" w:rsidR="008C53F3" w:rsidRDefault="0090634E" w:rsidP="0079656B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8C53F3"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44771B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5D88EC9B" w14:textId="77777777" w:rsidR="008C53F3" w:rsidRDefault="008C53F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D8CC6" w14:textId="77777777" w:rsidR="00DD14C7" w:rsidRDefault="00DD14C7">
      <w:r>
        <w:separator/>
      </w:r>
    </w:p>
  </w:footnote>
  <w:footnote w:type="continuationSeparator" w:id="0">
    <w:p w14:paraId="1A7F7517" w14:textId="77777777" w:rsidR="00DD14C7" w:rsidRDefault="00DD14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988"/>
    <w:multiLevelType w:val="hybridMultilevel"/>
    <w:tmpl w:val="E1CAC1B4"/>
    <w:lvl w:ilvl="0" w:tplc="8B98E362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2AE84B01"/>
    <w:multiLevelType w:val="hybridMultilevel"/>
    <w:tmpl w:val="B78616B4"/>
    <w:lvl w:ilvl="0" w:tplc="1FF0C64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C64A6"/>
    <w:multiLevelType w:val="hybridMultilevel"/>
    <w:tmpl w:val="B950AFE2"/>
    <w:lvl w:ilvl="0" w:tplc="DEB69F6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404FA"/>
    <w:multiLevelType w:val="hybridMultilevel"/>
    <w:tmpl w:val="08341BD8"/>
    <w:lvl w:ilvl="0" w:tplc="813A0362">
      <w:start w:val="1"/>
      <w:numFmt w:val="upperRoman"/>
      <w:pStyle w:val="Titre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816EB0"/>
    <w:multiLevelType w:val="hybridMultilevel"/>
    <w:tmpl w:val="596E5E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E5C16"/>
    <w:multiLevelType w:val="hybridMultilevel"/>
    <w:tmpl w:val="CFFCAFD0"/>
    <w:lvl w:ilvl="0" w:tplc="42F07B4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06039037">
    <w:abstractNumId w:val="1"/>
  </w:num>
  <w:num w:numId="2" w16cid:durableId="1426683331">
    <w:abstractNumId w:val="5"/>
  </w:num>
  <w:num w:numId="3" w16cid:durableId="1067725873">
    <w:abstractNumId w:val="0"/>
  </w:num>
  <w:num w:numId="4" w16cid:durableId="1860775225">
    <w:abstractNumId w:val="3"/>
  </w:num>
  <w:num w:numId="5" w16cid:durableId="827596741">
    <w:abstractNumId w:val="2"/>
  </w:num>
  <w:num w:numId="6" w16cid:durableId="11663658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cxNTUysjQxMbZQ0lEKTi0uzszPAykwrgUAcEV/mSwAAAA="/>
  </w:docVars>
  <w:rsids>
    <w:rsidRoot w:val="001F5952"/>
    <w:rsid w:val="000360CD"/>
    <w:rsid w:val="00065C95"/>
    <w:rsid w:val="00071710"/>
    <w:rsid w:val="0008255D"/>
    <w:rsid w:val="000A43CA"/>
    <w:rsid w:val="000C43A6"/>
    <w:rsid w:val="001009E2"/>
    <w:rsid w:val="00146620"/>
    <w:rsid w:val="0016170A"/>
    <w:rsid w:val="00192813"/>
    <w:rsid w:val="001C4372"/>
    <w:rsid w:val="001F5952"/>
    <w:rsid w:val="00227B01"/>
    <w:rsid w:val="00231786"/>
    <w:rsid w:val="0024294C"/>
    <w:rsid w:val="002525EB"/>
    <w:rsid w:val="00257A1F"/>
    <w:rsid w:val="002972BC"/>
    <w:rsid w:val="002A1208"/>
    <w:rsid w:val="002B3748"/>
    <w:rsid w:val="002E5EE0"/>
    <w:rsid w:val="003155D8"/>
    <w:rsid w:val="00330FCD"/>
    <w:rsid w:val="00355ACA"/>
    <w:rsid w:val="00380338"/>
    <w:rsid w:val="003A5B8B"/>
    <w:rsid w:val="003A63AC"/>
    <w:rsid w:val="003B7571"/>
    <w:rsid w:val="003D1687"/>
    <w:rsid w:val="00410F98"/>
    <w:rsid w:val="00414260"/>
    <w:rsid w:val="00417851"/>
    <w:rsid w:val="00441A08"/>
    <w:rsid w:val="0044771B"/>
    <w:rsid w:val="00452248"/>
    <w:rsid w:val="00475DB5"/>
    <w:rsid w:val="00482B84"/>
    <w:rsid w:val="004962E0"/>
    <w:rsid w:val="004C4956"/>
    <w:rsid w:val="004C52BF"/>
    <w:rsid w:val="00547FD7"/>
    <w:rsid w:val="00573E9A"/>
    <w:rsid w:val="00590C6B"/>
    <w:rsid w:val="005A63DA"/>
    <w:rsid w:val="005B2448"/>
    <w:rsid w:val="00623B88"/>
    <w:rsid w:val="00630DE0"/>
    <w:rsid w:val="00652847"/>
    <w:rsid w:val="00661D45"/>
    <w:rsid w:val="00662D74"/>
    <w:rsid w:val="0072006E"/>
    <w:rsid w:val="0075682A"/>
    <w:rsid w:val="00761E1E"/>
    <w:rsid w:val="00771892"/>
    <w:rsid w:val="007855A4"/>
    <w:rsid w:val="0079656B"/>
    <w:rsid w:val="007977CC"/>
    <w:rsid w:val="007C0F3C"/>
    <w:rsid w:val="007F6D93"/>
    <w:rsid w:val="007F6FFB"/>
    <w:rsid w:val="00804E67"/>
    <w:rsid w:val="00821865"/>
    <w:rsid w:val="00827EC7"/>
    <w:rsid w:val="008544E5"/>
    <w:rsid w:val="00865AE5"/>
    <w:rsid w:val="00870DD5"/>
    <w:rsid w:val="00874F75"/>
    <w:rsid w:val="008C53F3"/>
    <w:rsid w:val="008E02C1"/>
    <w:rsid w:val="0090634E"/>
    <w:rsid w:val="009320DB"/>
    <w:rsid w:val="00942116"/>
    <w:rsid w:val="00964C9A"/>
    <w:rsid w:val="00971816"/>
    <w:rsid w:val="00975076"/>
    <w:rsid w:val="00977D18"/>
    <w:rsid w:val="009977BF"/>
    <w:rsid w:val="00997B2B"/>
    <w:rsid w:val="009B059D"/>
    <w:rsid w:val="009D7B66"/>
    <w:rsid w:val="009E1C95"/>
    <w:rsid w:val="009F4D74"/>
    <w:rsid w:val="009F5728"/>
    <w:rsid w:val="00A22A81"/>
    <w:rsid w:val="00A25E83"/>
    <w:rsid w:val="00A530FA"/>
    <w:rsid w:val="00B312B0"/>
    <w:rsid w:val="00B47861"/>
    <w:rsid w:val="00B73028"/>
    <w:rsid w:val="00BC2A1C"/>
    <w:rsid w:val="00C307A0"/>
    <w:rsid w:val="00CC19BA"/>
    <w:rsid w:val="00CC722C"/>
    <w:rsid w:val="00CE30FA"/>
    <w:rsid w:val="00CF5437"/>
    <w:rsid w:val="00D05BBC"/>
    <w:rsid w:val="00D21277"/>
    <w:rsid w:val="00D40097"/>
    <w:rsid w:val="00D4427A"/>
    <w:rsid w:val="00D46DB3"/>
    <w:rsid w:val="00D65773"/>
    <w:rsid w:val="00D744A4"/>
    <w:rsid w:val="00D8249B"/>
    <w:rsid w:val="00D96669"/>
    <w:rsid w:val="00DD14C7"/>
    <w:rsid w:val="00E24AC1"/>
    <w:rsid w:val="00E3644E"/>
    <w:rsid w:val="00E61B8E"/>
    <w:rsid w:val="00E76A88"/>
    <w:rsid w:val="00E9790D"/>
    <w:rsid w:val="00EA636C"/>
    <w:rsid w:val="00ED6058"/>
    <w:rsid w:val="00EF2C56"/>
    <w:rsid w:val="00F13156"/>
    <w:rsid w:val="00FB0F34"/>
    <w:rsid w:val="00FB4E6E"/>
    <w:rsid w:val="00FC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,"/>
  <w:listSeparator w:val=";"/>
  <w14:docId w14:val="35359414"/>
  <w15:docId w15:val="{E470E665-69C1-4271-B2AE-02997903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2448"/>
    <w:rPr>
      <w:sz w:val="24"/>
      <w:szCs w:val="24"/>
    </w:rPr>
  </w:style>
  <w:style w:type="paragraph" w:styleId="Titre1">
    <w:name w:val="heading 1"/>
    <w:basedOn w:val="Normal"/>
    <w:next w:val="Normal"/>
    <w:qFormat/>
    <w:rsid w:val="007F6FFB"/>
    <w:pPr>
      <w:keepNext/>
      <w:numPr>
        <w:numId w:val="4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417851"/>
    <w:rPr>
      <w:color w:val="0000FF"/>
      <w:u w:val="single"/>
    </w:rPr>
  </w:style>
  <w:style w:type="paragraph" w:styleId="En-tte">
    <w:name w:val="header"/>
    <w:basedOn w:val="Normal"/>
    <w:rsid w:val="003A63AC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3A63AC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3A63AC"/>
  </w:style>
  <w:style w:type="paragraph" w:styleId="Paragraphedeliste">
    <w:name w:val="List Paragraph"/>
    <w:basedOn w:val="Normal"/>
    <w:uiPriority w:val="34"/>
    <w:qFormat/>
    <w:rsid w:val="00EA636C"/>
    <w:pPr>
      <w:ind w:left="720"/>
      <w:contextualSpacing/>
    </w:pPr>
    <w:rPr>
      <w:sz w:val="20"/>
      <w:szCs w:val="20"/>
    </w:rPr>
  </w:style>
  <w:style w:type="paragraph" w:styleId="Textedebulles">
    <w:name w:val="Balloon Text"/>
    <w:basedOn w:val="Normal"/>
    <w:link w:val="TextedebullesCar"/>
    <w:rsid w:val="001C437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1C437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82B8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E61B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ase@easesport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1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nosf</Company>
  <LinksUpToDate>false</LinksUpToDate>
  <CharactersWithSpaces>872</CharactersWithSpaces>
  <SharedDoc>false</SharedDoc>
  <HLinks>
    <vt:vector size="12" baseType="variant">
      <vt:variant>
        <vt:i4>2031629</vt:i4>
      </vt:variant>
      <vt:variant>
        <vt:i4>6</vt:i4>
      </vt:variant>
      <vt:variant>
        <vt:i4>0</vt:i4>
      </vt:variant>
      <vt:variant>
        <vt:i4>5</vt:i4>
      </vt:variant>
      <vt:variant>
        <vt:lpwstr>http://www.easesport.eu/</vt:lpwstr>
      </vt:variant>
      <vt:variant>
        <vt:lpwstr/>
      </vt:variant>
      <vt:variant>
        <vt:i4>7471180</vt:i4>
      </vt:variant>
      <vt:variant>
        <vt:i4>3</vt:i4>
      </vt:variant>
      <vt:variant>
        <vt:i4>0</vt:i4>
      </vt:variant>
      <vt:variant>
        <vt:i4>5</vt:i4>
      </vt:variant>
      <vt:variant>
        <vt:lpwstr>mailto:marieleroux@franceolympiqu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eCo</dc:creator>
  <cp:lastModifiedBy>BIGARRÉ Salomé</cp:lastModifiedBy>
  <cp:revision>9</cp:revision>
  <cp:lastPrinted>2023-01-16T10:33:00Z</cp:lastPrinted>
  <dcterms:created xsi:type="dcterms:W3CDTF">2021-01-14T15:43:00Z</dcterms:created>
  <dcterms:modified xsi:type="dcterms:W3CDTF">2023-01-16T10:34:00Z</dcterms:modified>
</cp:coreProperties>
</file>